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3C7803" w:rsidRDefault="003C7803" w:rsidP="003C7803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3C7803">
        <w:rPr>
          <w:rFonts w:ascii="Times New Roman" w:hAnsi="Times New Roman" w:cs="Times New Roman"/>
          <w:b/>
          <w:smallCaps/>
          <w:sz w:val="28"/>
        </w:rPr>
        <w:t>Talmadge Whitehead</w:t>
      </w:r>
    </w:p>
    <w:p w:rsidR="003C7803" w:rsidRPr="003C7803" w:rsidRDefault="003C7803" w:rsidP="003C7803">
      <w:pPr>
        <w:pBdr>
          <w:bottom w:val="single" w:sz="4" w:space="1" w:color="auto"/>
        </w:pBdr>
        <w:spacing w:after="0"/>
        <w:ind w:left="3600" w:right="3600"/>
        <w:jc w:val="center"/>
        <w:rPr>
          <w:rFonts w:ascii="Times New Roman" w:hAnsi="Times New Roman" w:cs="Times New Roman"/>
          <w:i/>
        </w:rPr>
      </w:pPr>
      <w:r w:rsidRPr="003C7803">
        <w:rPr>
          <w:rFonts w:ascii="Times New Roman" w:hAnsi="Times New Roman" w:cs="Times New Roman"/>
          <w:i/>
        </w:rPr>
        <w:t>Machine Operator</w:t>
      </w:r>
    </w:p>
    <w:p w:rsidR="007C0428" w:rsidRPr="003C7803" w:rsidRDefault="007C0428" w:rsidP="007C0428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7C0428">
        <w:rPr>
          <w:rFonts w:ascii="Times New Roman" w:hAnsi="Times New Roman" w:cs="Times New Roman"/>
        </w:rPr>
        <w:t>twhitehead@wwrfresource.com</w:t>
      </w:r>
      <w:r w:rsidRPr="007C0428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ab/>
        <w:t>Mobile</w:t>
      </w:r>
      <w:r w:rsidRPr="003C7803">
        <w:rPr>
          <w:rFonts w:ascii="Times New Roman" w:hAnsi="Times New Roman" w:cs="Times New Roman"/>
          <w:i/>
        </w:rPr>
        <w:t>:</w:t>
      </w:r>
      <w:r w:rsidRPr="003C7803">
        <w:rPr>
          <w:rFonts w:ascii="Times New Roman" w:hAnsi="Times New Roman" w:cs="Times New Roman"/>
        </w:rPr>
        <w:t xml:space="preserve"> (316) </w:t>
      </w:r>
      <w:r>
        <w:rPr>
          <w:rFonts w:ascii="Times New Roman" w:hAnsi="Times New Roman" w:cs="Times New Roman"/>
        </w:rPr>
        <w:t>648-6712</w:t>
      </w:r>
    </w:p>
    <w:p w:rsidR="003C7803" w:rsidRPr="003C7803" w:rsidRDefault="00ED4397" w:rsidP="007C0428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teheadtalmadge50@yahoo.com</w:t>
      </w:r>
      <w:r w:rsidR="007C0428">
        <w:rPr>
          <w:rFonts w:ascii="Times New Roman" w:hAnsi="Times New Roman" w:cs="Times New Roman"/>
        </w:rPr>
        <w:tab/>
      </w:r>
      <w:r w:rsidR="00ED54C7">
        <w:rPr>
          <w:rFonts w:ascii="Times New Roman" w:hAnsi="Times New Roman" w:cs="Times New Roman"/>
        </w:rPr>
        <w:t xml:space="preserve">2301 </w:t>
      </w:r>
      <w:proofErr w:type="spellStart"/>
      <w:r w:rsidR="00ED54C7">
        <w:rPr>
          <w:rFonts w:ascii="Times New Roman" w:hAnsi="Times New Roman" w:cs="Times New Roman"/>
        </w:rPr>
        <w:t>w.lexington</w:t>
      </w:r>
      <w:proofErr w:type="spellEnd"/>
      <w:r w:rsidR="00ED54C7">
        <w:rPr>
          <w:rFonts w:ascii="Times New Roman" w:hAnsi="Times New Roman" w:cs="Times New Roman"/>
        </w:rPr>
        <w:t xml:space="preserve"> </w:t>
      </w:r>
      <w:proofErr w:type="spellStart"/>
      <w:r w:rsidR="00ED54C7">
        <w:rPr>
          <w:rFonts w:ascii="Times New Roman" w:hAnsi="Times New Roman" w:cs="Times New Roman"/>
        </w:rPr>
        <w:t>ave</w:t>
      </w:r>
      <w:proofErr w:type="spellEnd"/>
      <w:r w:rsidR="00ED54C7">
        <w:rPr>
          <w:rFonts w:ascii="Times New Roman" w:hAnsi="Times New Roman" w:cs="Times New Roman"/>
        </w:rPr>
        <w:t>, Elkhart, IN</w:t>
      </w:r>
      <w:bookmarkStart w:id="0" w:name="_GoBack"/>
      <w:bookmarkEnd w:id="0"/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t>Summary of Qualifications</w:t>
      </w:r>
    </w:p>
    <w:p w:rsidR="003C7803" w:rsidRPr="003C7803" w:rsidRDefault="003C7803" w:rsidP="003C780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5 years’ of production experience.</w:t>
      </w:r>
    </w:p>
    <w:p w:rsidR="003C7803" w:rsidRPr="003C7803" w:rsidRDefault="003C7803" w:rsidP="003C780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Possesses a quick mind that is versatile, innovative, and punctual.</w:t>
      </w:r>
    </w:p>
    <w:p w:rsidR="003C7803" w:rsidRPr="003C7803" w:rsidRDefault="003C7803" w:rsidP="003C780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Excels in fast-paced environments that require attention to detail and problem solving abilities.</w:t>
      </w:r>
    </w:p>
    <w:p w:rsidR="003C7803" w:rsidRPr="003C7803" w:rsidRDefault="003C7803" w:rsidP="003C7803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Able to satisfy company monetary goals while exceeding customer expectations.</w:t>
      </w:r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t>Professional Skills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  <w:sectPr w:rsidR="003C7803" w:rsidRPr="003C7803" w:rsidSect="003C7803">
          <w:pgSz w:w="12240" w:h="15840"/>
          <w:pgMar w:top="990" w:right="1440" w:bottom="1440" w:left="1440" w:header="720" w:footer="720" w:gutter="0"/>
          <w:cols w:space="720"/>
          <w:docGrid w:linePitch="360"/>
        </w:sectPr>
      </w:pP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lastRenderedPageBreak/>
        <w:t>OSHA Certified, Forklift Operator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Machine Operator</w:t>
      </w:r>
    </w:p>
    <w:p w:rsidR="003C7803" w:rsidRPr="003C7803" w:rsidRDefault="00FE1818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chine </w:t>
      </w:r>
      <w:r w:rsidR="003C7803" w:rsidRPr="003C7803">
        <w:rPr>
          <w:rFonts w:ascii="Times New Roman" w:hAnsi="Times New Roman" w:cs="Times New Roman"/>
        </w:rPr>
        <w:t xml:space="preserve"> Welding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Quality Control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Production Painting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lastRenderedPageBreak/>
        <w:t>Hand &amp; Pallet jacks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Hand &amp; Power Tools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Attention to Detail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Problem Solving</w:t>
      </w:r>
    </w:p>
    <w:p w:rsidR="003C7803" w:rsidRPr="003C7803" w:rsidRDefault="003C7803" w:rsidP="003C7803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Various Drills &amp; Saws</w:t>
      </w:r>
    </w:p>
    <w:p w:rsidR="003C7803" w:rsidRPr="003C7803" w:rsidRDefault="003C7803" w:rsidP="003C7803">
      <w:pPr>
        <w:spacing w:after="0"/>
        <w:rPr>
          <w:rFonts w:ascii="Times New Roman" w:hAnsi="Times New Roman" w:cs="Times New Roman"/>
          <w:b/>
          <w:smallCaps/>
          <w:u w:val="single"/>
        </w:rPr>
        <w:sectPr w:rsidR="003C7803" w:rsidRPr="003C7803" w:rsidSect="003C7803">
          <w:type w:val="continuous"/>
          <w:pgSz w:w="12240" w:h="15840"/>
          <w:pgMar w:top="630" w:right="1440" w:bottom="1440" w:left="1440" w:header="720" w:footer="720" w:gutter="0"/>
          <w:cols w:num="2" w:space="720"/>
          <w:docGrid w:linePitch="360"/>
        </w:sectPr>
      </w:pPr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lastRenderedPageBreak/>
        <w:t>Other Skills</w:t>
      </w: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  <w:sectPr w:rsidR="003C7803" w:rsidRPr="003C7803" w:rsidSect="003C780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lastRenderedPageBreak/>
        <w:t>Customer Service</w:t>
      </w: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Barber &amp; Hairstylist</w:t>
      </w: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Custodian</w:t>
      </w: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lastRenderedPageBreak/>
        <w:t>Commercial Driving</w:t>
      </w:r>
    </w:p>
    <w:p w:rsidR="003C7803" w:rsidRPr="003C7803" w:rsidRDefault="003C7803" w:rsidP="003C7803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Food Preparation</w:t>
      </w:r>
    </w:p>
    <w:p w:rsidR="003C7803" w:rsidRPr="003C7803" w:rsidRDefault="003C7803" w:rsidP="003C7803">
      <w:pPr>
        <w:spacing w:after="0"/>
        <w:rPr>
          <w:rFonts w:ascii="Times New Roman" w:hAnsi="Times New Roman" w:cs="Times New Roman"/>
          <w:b/>
          <w:smallCaps/>
          <w:u w:val="single"/>
        </w:rPr>
        <w:sectPr w:rsidR="003C7803" w:rsidRPr="003C7803" w:rsidSect="003C780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lastRenderedPageBreak/>
        <w:t>Professional Experience</w:t>
      </w:r>
    </w:p>
    <w:p w:rsidR="003C7803" w:rsidRPr="003C7803" w:rsidRDefault="003C7803" w:rsidP="003C7803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Dexter Axle · </w:t>
      </w:r>
      <w:r w:rsidRPr="00197928">
        <w:rPr>
          <w:rFonts w:ascii="Times New Roman" w:hAnsi="Times New Roman" w:cs="Times New Roman"/>
          <w:b/>
        </w:rPr>
        <w:t>Production Worker</w:t>
      </w:r>
      <w:r w:rsidRPr="003C7803">
        <w:rPr>
          <w:rFonts w:ascii="Times New Roman" w:hAnsi="Times New Roman" w:cs="Times New Roman"/>
        </w:rPr>
        <w:t xml:space="preserve"> · Elkhart, Indiana</w:t>
      </w:r>
      <w:r w:rsidRPr="003C7803">
        <w:rPr>
          <w:rFonts w:ascii="Times New Roman" w:hAnsi="Times New Roman" w:cs="Times New Roman"/>
        </w:rPr>
        <w:tab/>
        <w:t>2012 · 2016</w:t>
      </w:r>
    </w:p>
    <w:p w:rsidR="003C7803" w:rsidRPr="003C7803" w:rsidRDefault="003C7803" w:rsidP="003C780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Operated forklifts to relocate products.</w:t>
      </w:r>
    </w:p>
    <w:p w:rsidR="003C7803" w:rsidRPr="003C7803" w:rsidRDefault="003C7803" w:rsidP="003C780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Painted axle to fill cracks and fix other defects in preparation for shipment.</w:t>
      </w:r>
    </w:p>
    <w:p w:rsidR="003C7803" w:rsidRPr="003C7803" w:rsidRDefault="003C7803" w:rsidP="003C7803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Utilized welding machines to weld spindle for axle.</w:t>
      </w:r>
    </w:p>
    <w:p w:rsidR="003C7803" w:rsidRPr="003C7803" w:rsidRDefault="003C7803" w:rsidP="003C7803">
      <w:pPr>
        <w:tabs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Norco · </w:t>
      </w:r>
      <w:r w:rsidRPr="003C7803">
        <w:rPr>
          <w:rFonts w:ascii="Times New Roman" w:hAnsi="Times New Roman" w:cs="Times New Roman"/>
          <w:b/>
        </w:rPr>
        <w:t>Machine Operator</w:t>
      </w:r>
      <w:r w:rsidRPr="003C7803">
        <w:rPr>
          <w:rFonts w:ascii="Times New Roman" w:hAnsi="Times New Roman" w:cs="Times New Roman"/>
        </w:rPr>
        <w:t xml:space="preserve"> · Elkhart, Indiana</w:t>
      </w:r>
      <w:r w:rsidRPr="003C7803">
        <w:rPr>
          <w:rFonts w:ascii="Times New Roman" w:hAnsi="Times New Roman" w:cs="Times New Roman"/>
        </w:rPr>
        <w:tab/>
        <w:t>2014</w:t>
      </w:r>
    </w:p>
    <w:p w:rsidR="003C7803" w:rsidRPr="003C7803" w:rsidRDefault="003C7803" w:rsidP="003C780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Operated torrent punch machine to manufacture trailers.</w:t>
      </w:r>
    </w:p>
    <w:p w:rsidR="003C7803" w:rsidRPr="003C7803" w:rsidRDefault="003C7803" w:rsidP="003C780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Detected flaws in products and made necessary repairs.</w:t>
      </w:r>
    </w:p>
    <w:p w:rsidR="003C7803" w:rsidRPr="003C7803" w:rsidRDefault="003C7803" w:rsidP="003C7803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>Examined work orders to determine materials needed for specific assignments.</w:t>
      </w:r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t>Other Work Experience</w:t>
      </w:r>
    </w:p>
    <w:p w:rsidR="00974AC2" w:rsidRDefault="00974AC2" w:rsidP="00974AC2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wiss Burger · </w:t>
      </w:r>
      <w:r>
        <w:rPr>
          <w:rFonts w:ascii="Times New Roman" w:hAnsi="Times New Roman" w:cs="Times New Roman"/>
          <w:b/>
        </w:rPr>
        <w:t>Assistant Butcher</w:t>
      </w:r>
      <w:r>
        <w:rPr>
          <w:rFonts w:ascii="Times New Roman" w:hAnsi="Times New Roman" w:cs="Times New Roman"/>
        </w:rPr>
        <w:t xml:space="preserve"> · Wichita, Kansas</w:t>
      </w:r>
      <w:r>
        <w:rPr>
          <w:rFonts w:ascii="Times New Roman" w:hAnsi="Times New Roman" w:cs="Times New Roman"/>
        </w:rPr>
        <w:tab/>
        <w:t>2018</w:t>
      </w:r>
    </w:p>
    <w:p w:rsidR="00974AC2" w:rsidRPr="00974AC2" w:rsidRDefault="00974AC2" w:rsidP="00974AC2">
      <w:pPr>
        <w:pStyle w:val="ListParagraph"/>
        <w:numPr>
          <w:ilvl w:val="0"/>
          <w:numId w:val="3"/>
        </w:numPr>
        <w:tabs>
          <w:tab w:val="right" w:pos="9360"/>
        </w:tabs>
        <w:rPr>
          <w:rFonts w:ascii="Times New Roman" w:hAnsi="Times New Roman" w:cs="Times New Roman"/>
        </w:rPr>
      </w:pPr>
      <w:r w:rsidRPr="00974AC2">
        <w:rPr>
          <w:rFonts w:ascii="Times New Roman" w:hAnsi="Times New Roman" w:cs="Times New Roman"/>
        </w:rPr>
        <w:t xml:space="preserve">Bionic Burger · </w:t>
      </w:r>
      <w:r w:rsidRPr="00974AC2">
        <w:rPr>
          <w:rFonts w:ascii="Times New Roman" w:hAnsi="Times New Roman" w:cs="Times New Roman"/>
          <w:b/>
        </w:rPr>
        <w:t>Cook</w:t>
      </w:r>
      <w:r w:rsidRPr="00974AC2">
        <w:rPr>
          <w:rFonts w:ascii="Times New Roman" w:hAnsi="Times New Roman" w:cs="Times New Roman"/>
        </w:rPr>
        <w:t xml:space="preserve"> · Wichita, Kansas</w:t>
      </w:r>
      <w:r w:rsidRPr="00974AC2">
        <w:rPr>
          <w:rFonts w:ascii="Times New Roman" w:hAnsi="Times New Roman" w:cs="Times New Roman"/>
        </w:rPr>
        <w:tab/>
        <w:t>2018</w:t>
      </w:r>
    </w:p>
    <w:p w:rsidR="003C7803" w:rsidRPr="003C7803" w:rsidRDefault="003C7803" w:rsidP="003C7803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State of Kansas · </w:t>
      </w:r>
      <w:r w:rsidRPr="003C7803">
        <w:rPr>
          <w:rFonts w:ascii="Times New Roman" w:hAnsi="Times New Roman" w:cs="Times New Roman"/>
          <w:b/>
        </w:rPr>
        <w:t>Food Prep</w:t>
      </w:r>
      <w:r w:rsidRPr="003C7803">
        <w:rPr>
          <w:rFonts w:ascii="Times New Roman" w:hAnsi="Times New Roman" w:cs="Times New Roman"/>
        </w:rPr>
        <w:t xml:space="preserve"> · </w:t>
      </w:r>
      <w:proofErr w:type="spellStart"/>
      <w:r w:rsidRPr="003C7803">
        <w:rPr>
          <w:rFonts w:ascii="Times New Roman" w:hAnsi="Times New Roman" w:cs="Times New Roman"/>
        </w:rPr>
        <w:t>Larned</w:t>
      </w:r>
      <w:proofErr w:type="spellEnd"/>
      <w:r w:rsidRPr="003C7803">
        <w:rPr>
          <w:rFonts w:ascii="Times New Roman" w:hAnsi="Times New Roman" w:cs="Times New Roman"/>
        </w:rPr>
        <w:t>, Kansas</w:t>
      </w:r>
      <w:r w:rsidRPr="003C7803">
        <w:rPr>
          <w:rFonts w:ascii="Times New Roman" w:hAnsi="Times New Roman" w:cs="Times New Roman"/>
        </w:rPr>
        <w:tab/>
        <w:t>2017</w:t>
      </w:r>
    </w:p>
    <w:p w:rsidR="003C7803" w:rsidRPr="003C7803" w:rsidRDefault="003C7803" w:rsidP="003C7803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Via Christi HOPE · </w:t>
      </w:r>
      <w:r w:rsidRPr="003C7803">
        <w:rPr>
          <w:rFonts w:ascii="Times New Roman" w:hAnsi="Times New Roman" w:cs="Times New Roman"/>
          <w:b/>
        </w:rPr>
        <w:t>Driver</w:t>
      </w:r>
      <w:r w:rsidRPr="003C7803">
        <w:rPr>
          <w:rFonts w:ascii="Times New Roman" w:hAnsi="Times New Roman" w:cs="Times New Roman"/>
        </w:rPr>
        <w:t xml:space="preserve"> · Wichita, Kansas</w:t>
      </w:r>
      <w:r w:rsidRPr="003C7803">
        <w:rPr>
          <w:rFonts w:ascii="Times New Roman" w:hAnsi="Times New Roman" w:cs="Times New Roman"/>
        </w:rPr>
        <w:tab/>
        <w:t>2016</w:t>
      </w:r>
    </w:p>
    <w:p w:rsidR="003C7803" w:rsidRPr="003C7803" w:rsidRDefault="003C7803" w:rsidP="003C7803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Premier · </w:t>
      </w:r>
      <w:r w:rsidRPr="003C7803">
        <w:rPr>
          <w:rFonts w:ascii="Times New Roman" w:hAnsi="Times New Roman" w:cs="Times New Roman"/>
          <w:b/>
        </w:rPr>
        <w:t>Driver</w:t>
      </w:r>
      <w:r w:rsidRPr="003C7803">
        <w:rPr>
          <w:rFonts w:ascii="Times New Roman" w:hAnsi="Times New Roman" w:cs="Times New Roman"/>
        </w:rPr>
        <w:t xml:space="preserve"> · Wichita, Kansas</w:t>
      </w:r>
      <w:r w:rsidRPr="003C7803">
        <w:rPr>
          <w:rFonts w:ascii="Times New Roman" w:hAnsi="Times New Roman" w:cs="Times New Roman"/>
        </w:rPr>
        <w:tab/>
        <w:t>2016</w:t>
      </w:r>
    </w:p>
    <w:p w:rsidR="003C7803" w:rsidRPr="003C7803" w:rsidRDefault="003C7803" w:rsidP="003C7803">
      <w:pPr>
        <w:pStyle w:val="ListParagraph"/>
        <w:numPr>
          <w:ilvl w:val="0"/>
          <w:numId w:val="3"/>
        </w:num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A-1 Cleaning · </w:t>
      </w:r>
      <w:r w:rsidRPr="003C7803">
        <w:rPr>
          <w:rFonts w:ascii="Times New Roman" w:hAnsi="Times New Roman" w:cs="Times New Roman"/>
          <w:b/>
        </w:rPr>
        <w:t>Custodian</w:t>
      </w:r>
      <w:r w:rsidRPr="003C7803">
        <w:rPr>
          <w:rFonts w:ascii="Times New Roman" w:hAnsi="Times New Roman" w:cs="Times New Roman"/>
        </w:rPr>
        <w:t xml:space="preserve"> · Elkhart, Indiana</w:t>
      </w:r>
      <w:r w:rsidRPr="003C7803">
        <w:rPr>
          <w:rFonts w:ascii="Times New Roman" w:hAnsi="Times New Roman" w:cs="Times New Roman"/>
        </w:rPr>
        <w:tab/>
        <w:t>2015</w:t>
      </w:r>
    </w:p>
    <w:p w:rsidR="003C7803" w:rsidRPr="003C7803" w:rsidRDefault="003C7803" w:rsidP="003C7803">
      <w:pPr>
        <w:spacing w:before="100" w:beforeAutospacing="1" w:after="0"/>
        <w:rPr>
          <w:rFonts w:ascii="Times New Roman" w:hAnsi="Times New Roman" w:cs="Times New Roman"/>
          <w:b/>
          <w:smallCaps/>
          <w:u w:val="single"/>
        </w:rPr>
      </w:pPr>
      <w:r w:rsidRPr="003C7803">
        <w:rPr>
          <w:rFonts w:ascii="Times New Roman" w:hAnsi="Times New Roman" w:cs="Times New Roman"/>
          <w:b/>
          <w:smallCaps/>
          <w:u w:val="single"/>
        </w:rPr>
        <w:t>Education</w:t>
      </w:r>
    </w:p>
    <w:p w:rsidR="003C7803" w:rsidRPr="003C7803" w:rsidRDefault="003C7803" w:rsidP="003C7803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3C7803">
        <w:rPr>
          <w:rFonts w:ascii="Times New Roman" w:hAnsi="Times New Roman" w:cs="Times New Roman"/>
        </w:rPr>
        <w:t xml:space="preserve">Hutchinson Community College · </w:t>
      </w:r>
      <w:r w:rsidRPr="003C7803">
        <w:rPr>
          <w:rFonts w:ascii="Times New Roman" w:hAnsi="Times New Roman" w:cs="Times New Roman"/>
          <w:b/>
        </w:rPr>
        <w:t>Barbering License</w:t>
      </w:r>
      <w:r w:rsidRPr="003C7803">
        <w:rPr>
          <w:rFonts w:ascii="Times New Roman" w:hAnsi="Times New Roman" w:cs="Times New Roman"/>
        </w:rPr>
        <w:t xml:space="preserve"> · Hutchinson, Kansas</w:t>
      </w:r>
    </w:p>
    <w:sectPr w:rsidR="003C7803" w:rsidRPr="003C7803" w:rsidSect="003C780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17027"/>
    <w:multiLevelType w:val="hybridMultilevel"/>
    <w:tmpl w:val="CF407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ED60A1"/>
    <w:multiLevelType w:val="hybridMultilevel"/>
    <w:tmpl w:val="A808E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396D96"/>
    <w:multiLevelType w:val="hybridMultilevel"/>
    <w:tmpl w:val="EB629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047521"/>
    <w:multiLevelType w:val="hybridMultilevel"/>
    <w:tmpl w:val="A0C8A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0967075"/>
    <w:multiLevelType w:val="hybridMultilevel"/>
    <w:tmpl w:val="F32A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B862666"/>
    <w:multiLevelType w:val="hybridMultilevel"/>
    <w:tmpl w:val="80861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7DF59F5"/>
    <w:multiLevelType w:val="hybridMultilevel"/>
    <w:tmpl w:val="AA866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jMxMjM3MLU0MjJT0lEKTi0uzszPAykwrAUAGL3GriwAAAA="/>
  </w:docVars>
  <w:rsids>
    <w:rsidRoot w:val="003C7803"/>
    <w:rsid w:val="00197928"/>
    <w:rsid w:val="003C7803"/>
    <w:rsid w:val="00522C52"/>
    <w:rsid w:val="007C0428"/>
    <w:rsid w:val="007E2073"/>
    <w:rsid w:val="008022BA"/>
    <w:rsid w:val="00974AC2"/>
    <w:rsid w:val="00A659E5"/>
    <w:rsid w:val="00ED4397"/>
    <w:rsid w:val="00ED54C7"/>
    <w:rsid w:val="00FE1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78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780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780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C78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11</cp:revision>
  <cp:lastPrinted>2018-03-21T17:22:00Z</cp:lastPrinted>
  <dcterms:created xsi:type="dcterms:W3CDTF">2018-02-09T14:14:00Z</dcterms:created>
  <dcterms:modified xsi:type="dcterms:W3CDTF">2018-05-27T00:51:00Z</dcterms:modified>
</cp:coreProperties>
</file>